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y</w:t>
      </w:r>
      <w:r>
        <w:t xml:space="preserve"> </w:t>
      </w:r>
      <w:r>
        <w:t xml:space="preserve">Career</w:t>
      </w:r>
      <w:r>
        <w:t xml:space="preserve"> </w:t>
      </w:r>
      <w:r>
        <w:t xml:space="preserve">in</w:t>
      </w:r>
      <w:r>
        <w:t xml:space="preserve"> </w:t>
      </w:r>
      <w:r>
        <w:t xml:space="preserve">Nigeria</w:t>
      </w:r>
      <w:r>
        <w:t xml:space="preserve"> </w:t>
      </w:r>
      <w:r>
        <w:t xml:space="preserve">Lagos</w:t>
      </w:r>
    </w:p>
    <w:bookmarkStart w:id="20" w:name="X82f423605be745ab83369c1be4ccd5ea397d8da"/>
    <w:p>
      <w:pPr>
        <w:pStyle w:val="Heading1"/>
      </w:pPr>
      <w:r>
        <w:t xml:space="preserve">Personal Statement: A Commitment to Animal Welfare in Nigeria Lagos</w:t>
      </w:r>
    </w:p>
    <w:p>
      <w:pPr>
        <w:pStyle w:val="FirstParagraph"/>
      </w:pPr>
      <w:r>
        <w:t xml:space="preserve">As a dedicated and compassionate Veterinarian with over five years of clinical experience, I have cultivated a profound understanding of the unique challenges and opportunities within veterinary medicine in Nigeria. This Personal Statement articulates my unwavering commitment to advancing animal health care specifically within the dynamic urban landscape of Nigeria Lagos, where rapid urbanization, diverse pet ownership patterns, and critical livestock management needs demand specialized expertise. My professional journey has been meticulously shaped by a deep-rooted passion for animal welfare and an unshakeable resolve to serve the people and creatures of my homeland with excellence.</w:t>
      </w:r>
    </w:p>
    <w:p>
      <w:pPr>
        <w:pStyle w:val="BodyText"/>
      </w:pPr>
      <w:r>
        <w:t xml:space="preserve">My academic foundation began at the University of Ibadan College of Veterinary Medicine, where I graduated with honors in Veterinary Surgery. During my studies, I immersed myself in research on zoonotic diseases prevalent in West Africa, culminating in a thesis focused on rabies control strategies for Lagos’s high-density neighborhoods. This work wasn’t merely academic—it was a practical response to the urgent health risks facing communities where stray dog populations intersect with dense human settlements. The data I collected underscored how urban infrastructure gaps directly impact veterinary access; I witnessed firsthand how traffic congestion in Nigeria Lagos delays emergency care, turning preventable conditions into critical cases. These experiences crystallized my mission: to bridge this gap as a Veterinarian who understands both clinical science and the socioeconomic realities of Lagos.</w:t>
      </w:r>
    </w:p>
    <w:p>
      <w:pPr>
        <w:pStyle w:val="BodyText"/>
      </w:pPr>
      <w:r>
        <w:t xml:space="preserve">My hands-on training extended beyond classrooms into the vibrant heart of Nigeria Lagos itself. As an intern at the Lagos State Veterinary Services Department, I managed mobile clinics serving low-income neighborhoods like Ajegunle and Surulere. There, I confronted challenges that textbooks rarely address: negotiating with street vendors to temporarily clear spaces for vaccinations, teaching children about responsible pet ownership through colorful murals in community centers, and adapting treatment protocols for heat-stressed livestock transported through Lagos’s notorious traffic. One pivotal moment occurred during a cholera outbreak in 2021 when I collaborated with the Lagos State Ministry of Health to quarantine infected poultry markets—a task requiring not just veterinary skills but cultural sensitivity to gain trust from vendors who viewed outsiders with suspicion. This experience taught me that effective veterinary care in Nigeria Lagos demands empathy as much as expertise.</w:t>
      </w:r>
    </w:p>
    <w:p>
      <w:pPr>
        <w:pStyle w:val="BodyText"/>
      </w:pPr>
      <w:r>
        <w:t xml:space="preserve">What distinguishes me as a Veterinarian is my holistic approach to community engagement. I co-founded "Paws for Lagos," a volunteer initiative that provides free spay/neuter services at community hubs across the city. Operating from 6 AM to 3 PM during weekends, we’ve treated over 1,200 animals since inception—primarily dogs and cats in apartment complexes where space constraints lead to uncontrolled breeding. The project also includes workshops on nutrition for household pets (a growing trend as middle-class families adopt companion animals), delivered in both English and Yoruba to ensure accessibility. In Nigeria Lagos, where cultural traditions often influence human-animal relationships, this bilingual outreach has been vital. For instance, we partnered with local imams to integrate pet care messages into mosque sermons—a strategy that significantly increased participation from conservative neighborhoods.</w:t>
      </w:r>
    </w:p>
    <w:p>
      <w:pPr>
        <w:pStyle w:val="BodyText"/>
      </w:pPr>
      <w:r>
        <w:t xml:space="preserve">My technical proficiency aligns precisely with Lagos’s evolving veterinary needs. I am certified in advanced ultrasound diagnostics for livestock and possess expertise in managing common urban zoonoses like leptospirosis and parasitic infections stemming from inadequate waste management systems. Recognizing that many Lagosians rely on informal markets for animal feed, I’ve developed a mobile app (currently piloted with the Nigerian Veterinary Medical Association) that alerts users to contaminated products via SMS—a tool I designed after observing how livestock owners in Surulere suffered losses due to adulterated feed. This innovation reflects my commitment to leveraging technology within Nigeria Lagos’s context, where smartphone penetration is high but specialized veterinary apps are scarce.</w:t>
      </w:r>
    </w:p>
    <w:p>
      <w:pPr>
        <w:pStyle w:val="BodyText"/>
      </w:pPr>
      <w:r>
        <w:t xml:space="preserve">Furthermore, I actively engage with the broader ecosystem of animal welfare advocacy. As a board member of the Lagos Animal Welfare Society (LAWES), I spearheaded campaigns against illegal wildlife trade in markets like Oshodi, collaborating with NAFDAC to implement DNA testing for bushmeat. These efforts directly address public health risks that disproportionately affect Nigeria Lagos residents—such as the 2022 Lassa fever spike linked to rodent infestations in poorly managed waste zones. My advocacy isn’t confined to policy; it extends to practical solutions, like training local youth as "Animal Ambassadors" who monitor stray populations and report health concerns through a dedicated WhatsApp channel. This peer-led model has reduced canine rabies cases in targeted wards by 35% within two years.</w:t>
      </w:r>
    </w:p>
    <w:p>
      <w:pPr>
        <w:pStyle w:val="BodyText"/>
      </w:pPr>
      <w:r>
        <w:t xml:space="preserve">Why Nigeria Lagos specifically? The city represents both the greatest challenge and opportunity for veterinary medicine in Africa. With over 20 million residents, Lagos is home to more pet-owning households than any other Nigerian city—and yet access to quality care remains fragmented. As a Veterinarian born and raised in Ikeja, I see this not as a barrier but as a calling. My family’s poultry farm on the outskirts of Lagos taught me early that animal health is inseparable from human livelihoods; when livestock thrive, food security improves for thousands. This perspective drives my vision: to establish Nigeria Lagos’s first integrated veterinary hub offering emergency care, livestock support, and community education under one roof—addressing the dual needs of urban pet owners and rural-adjacent farmers.</w:t>
      </w:r>
    </w:p>
    <w:p>
      <w:pPr>
        <w:pStyle w:val="BodyText"/>
      </w:pPr>
      <w:r>
        <w:t xml:space="preserve">This Personal Statement is more than a summary of my qualifications—it is a promise. A promise to leverage every skill I’ve honed in Nigeria Lagos’s unique environment to build a future where no animal suffers from neglect due to geography, poverty, or bureaucracy. As an empathetic Clinician who understands that treating the dog next door also protects the child playing on the street, I am prepared to serve as a Veterinarian committed not only to medicine but to community resilience. Lagos deserves veterinary care that is as dynamic and diverse as its people—and I intend to help deliver it.</w:t>
      </w:r>
    </w:p>
    <w:p>
      <w:pPr>
        <w:pStyle w:val="BodyText"/>
      </w:pPr>
      <w:r>
        <w:t xml:space="preserve">With profound respect for Nigeria’s rich cultural tapestry and the urgent needs of its most populous city, I submit this Personal Statement with confidence in my ability to contribute meaningfully to veterinary medicine in Nigeria Lagos. My journey has prepared me not just as a Veterinarian, but as an advocate, innovator, and community partner dedicated to transforming animal health care across our nation’s heartbea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y Career in Nigeria Lagos</dc:title>
  <dc:creator/>
  <dc:language>en</dc:language>
  <cp:keywords/>
  <dcterms:created xsi:type="dcterms:W3CDTF">2026-07-21T04:11:03Z</dcterms:created>
  <dcterms:modified xsi:type="dcterms:W3CDTF">2026-07-21T04:11:03Z</dcterms:modified>
</cp:coreProperties>
</file>

<file path=docProps/custom.xml><?xml version="1.0" encoding="utf-8"?>
<Properties xmlns="http://schemas.openxmlformats.org/officeDocument/2006/custom-properties" xmlns:vt="http://schemas.openxmlformats.org/officeDocument/2006/docPropsVTypes"/>
</file>